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FD356" w14:textId="6304E11B" w:rsidR="002355FB" w:rsidRDefault="00A222B9" w:rsidP="00417269">
      <w:pPr>
        <w:pStyle w:val="FirstParagraph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417269">
        <w:rPr>
          <w:rFonts w:ascii="Times New Roman" w:hAnsi="Times New Roman" w:cs="Times New Roman"/>
          <w:b/>
          <w:bCs/>
          <w:sz w:val="44"/>
          <w:szCs w:val="44"/>
        </w:rPr>
        <w:t>Week 11A - Verbal Forms Part 2 - Recognizing and Using</w:t>
      </w:r>
    </w:p>
    <w:p w14:paraId="4D3CA75E" w14:textId="6D9AE28A" w:rsidR="00417269" w:rsidRPr="00417269" w:rsidRDefault="00417269" w:rsidP="00417269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21210211020 </w:t>
      </w:r>
      <w:proofErr w:type="spellStart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unhua</w:t>
      </w:r>
      <w:proofErr w:type="spellEnd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Huang - 2021</w:t>
      </w:r>
    </w:p>
    <w:p w14:paraId="0E9B5C38" w14:textId="77777777" w:rsidR="002355FB" w:rsidRPr="000D1AB1" w:rsidRDefault="00A222B9" w:rsidP="000D1AB1">
      <w:pPr>
        <w:pStyle w:val="Heading2"/>
        <w:spacing w:line="360" w:lineRule="auto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0" w:name="directions"/>
      <w:r w:rsidRPr="000D1AB1">
        <w:rPr>
          <w:rFonts w:ascii="Times New Roman" w:hAnsi="Times New Roman" w:cs="Times New Roman"/>
          <w:color w:val="000000" w:themeColor="text1"/>
          <w:sz w:val="32"/>
          <w:szCs w:val="32"/>
        </w:rPr>
        <w:t>Directions.</w:t>
      </w:r>
    </w:p>
    <w:p w14:paraId="792D78E0" w14:textId="77777777" w:rsidR="002355FB" w:rsidRDefault="00A222B9">
      <w:pPr>
        <w:numPr>
          <w:ilvl w:val="0"/>
          <w:numId w:val="2"/>
        </w:numPr>
      </w:pPr>
      <w:r w:rsidRPr="000D1AB1">
        <w:rPr>
          <w:b/>
          <w:bCs/>
        </w:rPr>
        <w:t>Sentence:</w:t>
      </w:r>
      <w:r>
        <w:t xml:space="preserve"> Tom completed the test </w:t>
      </w:r>
      <w:proofErr w:type="gramStart"/>
      <w:r>
        <w:t>yesterday night</w:t>
      </w:r>
      <w:proofErr w:type="gramEnd"/>
      <w:r>
        <w:t>.</w:t>
      </w:r>
    </w:p>
    <w:p w14:paraId="608333D7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Verbal Form:</w:t>
      </w:r>
      <w:r>
        <w:t xml:space="preserve"> S</w:t>
      </w:r>
      <w:r>
        <w:t>imple Past</w:t>
      </w:r>
    </w:p>
    <w:p w14:paraId="2468B2B9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Reason:</w:t>
      </w:r>
      <w:r>
        <w:t xml:space="preserve"> The complete action is happened at a specific moment, and the action starts in the past.</w:t>
      </w:r>
    </w:p>
    <w:p w14:paraId="5F9D2119" w14:textId="77777777" w:rsidR="002355FB" w:rsidRDefault="00A222B9">
      <w:pPr>
        <w:numPr>
          <w:ilvl w:val="0"/>
          <w:numId w:val="2"/>
        </w:numPr>
      </w:pPr>
      <w:r w:rsidRPr="000D1AB1">
        <w:rPr>
          <w:b/>
          <w:bCs/>
        </w:rPr>
        <w:t>Sentence:</w:t>
      </w:r>
      <w:r>
        <w:t xml:space="preserve"> Hook has been playing badminton for two hours.</w:t>
      </w:r>
    </w:p>
    <w:p w14:paraId="2A0B9745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Verbal Form:</w:t>
      </w:r>
      <w:r>
        <w:t xml:space="preserve"> Present Perfect Progressive</w:t>
      </w:r>
    </w:p>
    <w:p w14:paraId="19B70E15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Reason:</w:t>
      </w:r>
      <w:r>
        <w:t xml:space="preserve"> The action starts in the past and continues to the pr</w:t>
      </w:r>
      <w:r>
        <w:t xml:space="preserve">esent. </w:t>
      </w:r>
    </w:p>
    <w:p w14:paraId="1EA3F134" w14:textId="77777777" w:rsidR="002355FB" w:rsidRDefault="00A222B9">
      <w:pPr>
        <w:numPr>
          <w:ilvl w:val="0"/>
          <w:numId w:val="2"/>
        </w:numPr>
      </w:pPr>
      <w:r w:rsidRPr="000D1AB1">
        <w:rPr>
          <w:b/>
          <w:bCs/>
        </w:rPr>
        <w:t>Sentence:</w:t>
      </w:r>
      <w:r>
        <w:t xml:space="preserve"> Jack is kissing Rose.</w:t>
      </w:r>
    </w:p>
    <w:p w14:paraId="12692CDD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Verbal Form:</w:t>
      </w:r>
      <w:r>
        <w:t xml:space="preserve"> Present Progressive</w:t>
      </w:r>
    </w:p>
    <w:p w14:paraId="67EACD02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Reason:</w:t>
      </w:r>
      <w:r>
        <w:t xml:space="preserve"> The action starts in the past and until now Jack and Rose are still kissing, one has no idea about when the action will end.</w:t>
      </w:r>
    </w:p>
    <w:p w14:paraId="35C7C4CE" w14:textId="77777777" w:rsidR="002355FB" w:rsidRDefault="00A222B9">
      <w:pPr>
        <w:numPr>
          <w:ilvl w:val="0"/>
          <w:numId w:val="2"/>
        </w:numPr>
      </w:pPr>
      <w:r w:rsidRPr="000D1AB1">
        <w:rPr>
          <w:b/>
          <w:bCs/>
        </w:rPr>
        <w:t>Sentence:</w:t>
      </w:r>
      <w:r>
        <w:t xml:space="preserve"> The dog was barking under the tree this </w:t>
      </w:r>
      <w:r>
        <w:t>afternoon.</w:t>
      </w:r>
    </w:p>
    <w:p w14:paraId="4BD5EF13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Verbal Form:</w:t>
      </w:r>
      <w:r>
        <w:t xml:space="preserve"> Past Progressive</w:t>
      </w:r>
    </w:p>
    <w:p w14:paraId="69417661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Reason:</w:t>
      </w:r>
      <w:r>
        <w:t xml:space="preserve"> The action starts in the past and continues and now the action is stopped.</w:t>
      </w:r>
    </w:p>
    <w:p w14:paraId="0F675636" w14:textId="77777777" w:rsidR="002355FB" w:rsidRDefault="00A222B9">
      <w:pPr>
        <w:numPr>
          <w:ilvl w:val="0"/>
          <w:numId w:val="2"/>
        </w:numPr>
      </w:pPr>
      <w:r w:rsidRPr="000D1AB1">
        <w:rPr>
          <w:b/>
          <w:bCs/>
        </w:rPr>
        <w:t>Sentence:</w:t>
      </w:r>
      <w:r>
        <w:t xml:space="preserve"> Ted will charge his phone tomorrow.</w:t>
      </w:r>
    </w:p>
    <w:p w14:paraId="0A630979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Verbal Form:</w:t>
      </w:r>
      <w:r>
        <w:t xml:space="preserve"> Simple Future</w:t>
      </w:r>
    </w:p>
    <w:p w14:paraId="146F0EBF" w14:textId="77777777" w:rsidR="002355FB" w:rsidRDefault="00A222B9">
      <w:pPr>
        <w:numPr>
          <w:ilvl w:val="0"/>
          <w:numId w:val="1"/>
        </w:numPr>
      </w:pPr>
      <w:r w:rsidRPr="000D1AB1">
        <w:rPr>
          <w:b/>
          <w:bCs/>
        </w:rPr>
        <w:t>Reason:</w:t>
      </w:r>
      <w:r>
        <w:t xml:space="preserve"> The action has not happened yet, but the action wil</w:t>
      </w:r>
      <w:r>
        <w:t>l happen.</w:t>
      </w:r>
      <w:bookmarkEnd w:id="0"/>
    </w:p>
    <w:sectPr w:rsidR="002355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C4F1C" w14:textId="77777777" w:rsidR="00A222B9" w:rsidRDefault="00A222B9">
      <w:pPr>
        <w:spacing w:after="0"/>
      </w:pPr>
      <w:r>
        <w:separator/>
      </w:r>
    </w:p>
  </w:endnote>
  <w:endnote w:type="continuationSeparator" w:id="0">
    <w:p w14:paraId="4EB7CD02" w14:textId="77777777" w:rsidR="00A222B9" w:rsidRDefault="00A22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B917C" w14:textId="77777777" w:rsidR="00A222B9" w:rsidRDefault="00A222B9">
      <w:r>
        <w:separator/>
      </w:r>
    </w:p>
  </w:footnote>
  <w:footnote w:type="continuationSeparator" w:id="0">
    <w:p w14:paraId="42F28502" w14:textId="77777777" w:rsidR="00A222B9" w:rsidRDefault="00A22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3A64E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75C4C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AB1"/>
    <w:rsid w:val="002355FB"/>
    <w:rsid w:val="00417269"/>
    <w:rsid w:val="004E29B3"/>
    <w:rsid w:val="00590D07"/>
    <w:rsid w:val="00784D58"/>
    <w:rsid w:val="008D6863"/>
    <w:rsid w:val="00A222B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0264FA"/>
  <w15:docId w15:val="{112D8CCE-4F64-1449-8FD4-677172392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3</cp:revision>
  <dcterms:created xsi:type="dcterms:W3CDTF">2021-11-13T10:17:00Z</dcterms:created>
  <dcterms:modified xsi:type="dcterms:W3CDTF">2021-11-13T10:20:00Z</dcterms:modified>
</cp:coreProperties>
</file>